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5E3B44">
        <w:rPr>
          <w:color w:val="1C283D"/>
          <w:sz w:val="40"/>
          <w:szCs w:val="40"/>
        </w:rPr>
        <w:t>10</w:t>
      </w:r>
      <w:r w:rsidR="005C5E19">
        <w:rPr>
          <w:color w:val="1C283D"/>
          <w:sz w:val="40"/>
          <w:szCs w:val="40"/>
        </w:rPr>
        <w:t xml:space="preserve"> –</w:t>
      </w:r>
      <w:r w:rsidR="00F95210">
        <w:rPr>
          <w:color w:val="1C283D"/>
          <w:sz w:val="40"/>
          <w:szCs w:val="40"/>
        </w:rPr>
        <w:t xml:space="preserve"> </w:t>
      </w:r>
      <w:r w:rsidR="005E3B44">
        <w:rPr>
          <w:color w:val="1C283D"/>
          <w:sz w:val="40"/>
          <w:szCs w:val="40"/>
        </w:rPr>
        <w:t>16</w:t>
      </w:r>
      <w:r w:rsidR="005C5E19">
        <w:rPr>
          <w:color w:val="1C283D"/>
          <w:sz w:val="40"/>
          <w:szCs w:val="40"/>
        </w:rPr>
        <w:t xml:space="preserve"> Şubat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EE7017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5E3B44">
        <w:t>10</w:t>
      </w:r>
      <w:r w:rsidR="00515C10">
        <w:t>.</w:t>
      </w:r>
      <w:r w:rsidR="00170158">
        <w:t>0</w:t>
      </w:r>
      <w:r w:rsidR="00B64CA2">
        <w:t>2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5E3B44">
        <w:t>16</w:t>
      </w:r>
      <w:r w:rsidR="005C5E19">
        <w:t>.02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E3B44" w:rsidRPr="00A51ED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Pr="00A51ED4">
        <w:rPr>
          <w:color w:val="C00000"/>
        </w:rPr>
        <w:t>Partikül Madde (PM)</w:t>
      </w:r>
    </w:p>
    <w:p w:rsidR="005E3B44" w:rsidRPr="00D73AB9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E3B4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>
        <w:rPr>
          <w:color w:val="0D0D0D" w:themeColor="text1" w:themeTint="F2"/>
        </w:rPr>
        <w:t>Sonuçlar saatlik değerler göz önüne alınarak 24 saatlik ortalamalar olarak hesaplanmıştır. Sonuçlar Ülkemiz ve diğer uluslararası Yönetmelik/Direktif değerleri ile kıyaslanarak sunulmuştur.</w:t>
      </w:r>
    </w:p>
    <w:p w:rsidR="005E3B4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E3B44" w:rsidRPr="00EA61D0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Default="005E3B44" w:rsidP="00991F91">
      <w:pPr>
        <w:pStyle w:val="altbaslk"/>
        <w:spacing w:before="0" w:beforeAutospacing="0" w:after="0" w:afterAutospacing="0" w:line="240" w:lineRule="atLeast"/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bunlarda</w:t>
      </w:r>
      <w:r w:rsidR="00EE7017">
        <w:rPr>
          <w:color w:val="0D0D0D" w:themeColor="text1" w:themeTint="F2"/>
        </w:rPr>
        <w:t>n 115 tanesinde (~%69</w:t>
      </w:r>
      <w:r>
        <w:rPr>
          <w:color w:val="0D0D0D" w:themeColor="text1" w:themeTint="F2"/>
        </w:rPr>
        <w:t xml:space="preserve">) </w:t>
      </w:r>
      <w:r w:rsidRPr="002614C7">
        <w:rPr>
          <w:color w:val="0D0D0D" w:themeColor="text1" w:themeTint="F2"/>
        </w:rPr>
        <w:t>ölçüm hatasına rastlan</w:t>
      </w:r>
      <w:r>
        <w:rPr>
          <w:color w:val="0D0D0D" w:themeColor="text1" w:themeTint="F2"/>
        </w:rPr>
        <w:t xml:space="preserve">mıştır.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>
        <w:rPr>
          <w:vertAlign w:val="subscript"/>
        </w:rPr>
        <w:t>10</w:t>
      </w:r>
      <w:r w:rsidRPr="00655ED1">
        <w:rPr>
          <w:vertAlign w:val="subscript"/>
        </w:rPr>
        <w:t xml:space="preserve"> </w:t>
      </w:r>
      <w:r w:rsidRPr="00655ED1">
        <w:t xml:space="preserve">için </w:t>
      </w:r>
      <w:r w:rsidR="00AF69AD">
        <w:t>45,0</w:t>
      </w:r>
      <w:r w:rsidRPr="00655ED1">
        <w:t>±</w:t>
      </w:r>
      <w:r w:rsidR="00AF69AD">
        <w:t>29,3</w:t>
      </w:r>
      <w:r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>
        <w:t xml:space="preserve"> </w:t>
      </w:r>
      <w:r w:rsidR="00AF69AD">
        <w:t>23,2</w:t>
      </w:r>
      <w:r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991F91">
        <w:t>saatlik değerin 78,4</w:t>
      </w:r>
      <w:r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</w:t>
      </w:r>
      <w:r>
        <w:t>en tüm ortalama değerler Tablo 1’d</w:t>
      </w:r>
      <w:r w:rsidRPr="00786785">
        <w:t>e özetlenmiştir.</w:t>
      </w:r>
      <w:r>
        <w:t xml:space="preserve"> </w:t>
      </w:r>
    </w:p>
    <w:p w:rsidR="00991F91" w:rsidRPr="00991F91" w:rsidRDefault="00991F91" w:rsidP="00991F91">
      <w:pPr>
        <w:pStyle w:val="altbaslk"/>
        <w:spacing w:before="0" w:beforeAutospacing="0" w:after="0" w:afterAutospacing="0" w:line="240" w:lineRule="atLeast"/>
        <w:jc w:val="both"/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5E3B44" w:rsidTr="00EE7017">
        <w:tc>
          <w:tcPr>
            <w:tcW w:w="1696" w:type="dxa"/>
          </w:tcPr>
          <w:p w:rsidR="005E3B44" w:rsidRPr="005B4DD4" w:rsidRDefault="005E3B44" w:rsidP="00EE7017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E3B44" w:rsidRPr="00786785" w:rsidRDefault="00991F91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9" w:type="dxa"/>
          </w:tcPr>
          <w:p w:rsidR="005E3B44" w:rsidRPr="00786785" w:rsidRDefault="00991F91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5E3B44" w:rsidRPr="00786785" w:rsidRDefault="00991F91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5E3B44" w:rsidRPr="00786785" w:rsidRDefault="00991F91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5E3B44" w:rsidRPr="00786785" w:rsidRDefault="00991F91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,35</w:t>
            </w:r>
          </w:p>
        </w:tc>
        <w:tc>
          <w:tcPr>
            <w:tcW w:w="1068" w:type="dxa"/>
          </w:tcPr>
          <w:p w:rsidR="005E3B44" w:rsidRPr="00786785" w:rsidRDefault="00991F91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44</w:t>
            </w:r>
          </w:p>
        </w:tc>
        <w:tc>
          <w:tcPr>
            <w:tcW w:w="1073" w:type="dxa"/>
          </w:tcPr>
          <w:p w:rsidR="005E3B44" w:rsidRPr="00786785" w:rsidRDefault="00AF69AD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23</w:t>
            </w:r>
          </w:p>
        </w:tc>
      </w:tr>
    </w:tbl>
    <w:p w:rsidR="005E3B44" w:rsidRPr="00B91815" w:rsidRDefault="005E3B44" w:rsidP="005E3B44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5E3B44" w:rsidRPr="00066A60" w:rsidTr="00EE7017">
        <w:tc>
          <w:tcPr>
            <w:tcW w:w="1746" w:type="dxa"/>
          </w:tcPr>
          <w:p w:rsidR="005E3B44" w:rsidRPr="00066A60" w:rsidRDefault="005E3B44" w:rsidP="00EE7017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5E3B44" w:rsidRPr="00066A60" w:rsidTr="00EE7017">
        <w:tc>
          <w:tcPr>
            <w:tcW w:w="1746" w:type="dxa"/>
          </w:tcPr>
          <w:p w:rsidR="005E3B44" w:rsidRPr="00066A60" w:rsidRDefault="005E3B44" w:rsidP="00EE7017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5E3B44" w:rsidRPr="00184443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5E3B44" w:rsidRPr="00066A60" w:rsidRDefault="005E3B44" w:rsidP="005E3B44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5E3B44" w:rsidRPr="00066A60" w:rsidRDefault="005E3B44" w:rsidP="005E3B44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987C53" w:rsidRDefault="005E3B44" w:rsidP="005E3B44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>
        <w:rPr>
          <w:color w:val="0D0D0D" w:themeColor="text1" w:themeTint="F2"/>
        </w:rPr>
        <w:t xml:space="preserve"> ve Japonya</w:t>
      </w:r>
      <w:r w:rsidRPr="00987C53">
        <w:rPr>
          <w:color w:val="0D0D0D" w:themeColor="text1" w:themeTint="F2"/>
        </w:rPr>
        <w:t xml:space="preserve"> tarafından önerilen sınır değer</w:t>
      </w:r>
      <w:r>
        <w:rPr>
          <w:color w:val="0D0D0D" w:themeColor="text1" w:themeTint="F2"/>
        </w:rPr>
        <w:t xml:space="preserve">lerin aşılmadığı ancak </w:t>
      </w:r>
      <w:r w:rsidRPr="00987C53">
        <w:rPr>
          <w:color w:val="0D0D0D" w:themeColor="text1" w:themeTint="F2"/>
        </w:rPr>
        <w:t>Ülkemiz, AB ve DSÖ tarafından verilen sınır değerlerin</w:t>
      </w:r>
      <w:r w:rsidR="00991F91">
        <w:rPr>
          <w:color w:val="0D0D0D" w:themeColor="text1" w:themeTint="F2"/>
        </w:rPr>
        <w:t xml:space="preserve"> 1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5E3B44" w:rsidRDefault="005E3B44" w:rsidP="005E3B44">
      <w:pPr>
        <w:jc w:val="both"/>
      </w:pPr>
    </w:p>
    <w:p w:rsidR="004A7F2F" w:rsidRDefault="004A7F2F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lastRenderedPageBreak/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 xml:space="preserve">bunlarda </w:t>
      </w:r>
      <w:r w:rsidR="00A26256" w:rsidRPr="002614C7">
        <w:rPr>
          <w:color w:val="0D0D0D" w:themeColor="text1" w:themeTint="F2"/>
        </w:rPr>
        <w:t>ölçüm hatasına rastlan</w:t>
      </w:r>
      <w:r w:rsidR="00CC039D">
        <w:rPr>
          <w:color w:val="0D0D0D" w:themeColor="text1" w:themeTint="F2"/>
        </w:rPr>
        <w:t>ma</w:t>
      </w:r>
      <w:r w:rsidR="00A26256">
        <w:rPr>
          <w:color w:val="0D0D0D" w:themeColor="text1" w:themeTint="F2"/>
        </w:rPr>
        <w:t>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DD5FF9">
        <w:t>26,4</w:t>
      </w:r>
      <w:r w:rsidRPr="00655ED1">
        <w:t>±</w:t>
      </w:r>
      <w:r w:rsidR="00DD5FF9">
        <w:t>8,6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DD5FF9">
        <w:t>16,4</w:t>
      </w:r>
      <w:r w:rsidR="00897A04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DD5FF9">
        <w:t>39,8</w:t>
      </w:r>
      <w:r w:rsidRPr="00786785">
        <w:t>μg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</w:t>
      </w:r>
      <w:r w:rsidR="00CC039D">
        <w:t>1</w:t>
      </w:r>
      <w:r w:rsidRPr="00786785">
        <w:t>’</w:t>
      </w:r>
      <w:r w:rsidR="00CC039D">
        <w:t>d</w:t>
      </w:r>
      <w:r w:rsidRPr="00786785">
        <w:t>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CC039D">
        <w:rPr>
          <w:color w:val="0D0D0D" w:themeColor="text1" w:themeTint="F2"/>
        </w:rPr>
        <w:t>1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5E3B44" w:rsidP="00943048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</w:t>
            </w:r>
            <w:r w:rsidR="00943048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943048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5E3B44" w:rsidP="00943048">
            <w:r>
              <w:rPr>
                <w:color w:val="0D0D0D" w:themeColor="text1" w:themeTint="F2"/>
                <w:sz w:val="18"/>
                <w:szCs w:val="18"/>
              </w:rPr>
              <w:t>11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</w:t>
            </w:r>
            <w:r w:rsidR="00943048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943048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5E3B44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943048" w:rsidRPr="005E3B44" w:rsidRDefault="005E3B44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943048" w:rsidRDefault="005E3B44" w:rsidP="00943048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="00943048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943048">
              <w:rPr>
                <w:color w:val="0D0D0D" w:themeColor="text1" w:themeTint="F2"/>
                <w:sz w:val="18"/>
                <w:szCs w:val="18"/>
              </w:rPr>
              <w:t>2</w:t>
            </w:r>
            <w:r w:rsidR="00943048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5E3B44" w:rsidP="00943048">
            <w:r>
              <w:rPr>
                <w:color w:val="0D0D0D" w:themeColor="text1" w:themeTint="F2"/>
                <w:sz w:val="18"/>
                <w:szCs w:val="18"/>
              </w:rPr>
              <w:t>15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</w:t>
            </w:r>
            <w:r w:rsidR="00943048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5E3B44" w:rsidP="00943048">
            <w:r>
              <w:rPr>
                <w:color w:val="0D0D0D" w:themeColor="text1" w:themeTint="F2"/>
                <w:sz w:val="18"/>
                <w:szCs w:val="18"/>
              </w:rPr>
              <w:t>16</w:t>
            </w:r>
            <w:r w:rsidR="00943048">
              <w:rPr>
                <w:color w:val="0D0D0D" w:themeColor="text1" w:themeTint="F2"/>
                <w:sz w:val="18"/>
                <w:szCs w:val="18"/>
              </w:rPr>
              <w:t>.02</w:t>
            </w:r>
            <w:r w:rsidR="00943048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D5FF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,82</w:t>
            </w:r>
          </w:p>
        </w:tc>
        <w:tc>
          <w:tcPr>
            <w:tcW w:w="1069" w:type="dxa"/>
          </w:tcPr>
          <w:p w:rsidR="00C33B4D" w:rsidRPr="00786785" w:rsidRDefault="00DD5FF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33</w:t>
            </w:r>
          </w:p>
        </w:tc>
        <w:tc>
          <w:tcPr>
            <w:tcW w:w="1068" w:type="dxa"/>
          </w:tcPr>
          <w:p w:rsidR="00C33B4D" w:rsidRPr="00786785" w:rsidRDefault="00DD5FF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38</w:t>
            </w:r>
          </w:p>
        </w:tc>
        <w:tc>
          <w:tcPr>
            <w:tcW w:w="1068" w:type="dxa"/>
          </w:tcPr>
          <w:p w:rsidR="00C33B4D" w:rsidRPr="00786785" w:rsidRDefault="00DD5FF9" w:rsidP="00CC03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80</w:t>
            </w:r>
          </w:p>
        </w:tc>
        <w:tc>
          <w:tcPr>
            <w:tcW w:w="1068" w:type="dxa"/>
          </w:tcPr>
          <w:p w:rsidR="00C33B4D" w:rsidRPr="00786785" w:rsidRDefault="00DD5FF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06</w:t>
            </w:r>
          </w:p>
        </w:tc>
        <w:tc>
          <w:tcPr>
            <w:tcW w:w="1068" w:type="dxa"/>
          </w:tcPr>
          <w:p w:rsidR="00C33B4D" w:rsidRPr="00786785" w:rsidRDefault="00DD5FF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90</w:t>
            </w:r>
          </w:p>
        </w:tc>
        <w:tc>
          <w:tcPr>
            <w:tcW w:w="1073" w:type="dxa"/>
          </w:tcPr>
          <w:p w:rsidR="00C33B4D" w:rsidRPr="00786785" w:rsidRDefault="00DD5FF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42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</w:t>
      </w:r>
      <w:r w:rsidR="00CC039D">
        <w:rPr>
          <w:color w:val="0D0D0D" w:themeColor="text1" w:themeTint="F2"/>
        </w:rPr>
        <w:t>2</w:t>
      </w:r>
      <w:r>
        <w:rPr>
          <w:color w:val="0D0D0D" w:themeColor="text1" w:themeTint="F2"/>
        </w:rPr>
        <w:t>’</w:t>
      </w:r>
      <w:r w:rsidR="00CC039D">
        <w:rPr>
          <w:color w:val="0D0D0D" w:themeColor="text1" w:themeTint="F2"/>
        </w:rPr>
        <w:t>d</w:t>
      </w:r>
      <w:r>
        <w:rPr>
          <w:color w:val="0D0D0D" w:themeColor="text1" w:themeTint="F2"/>
        </w:rPr>
        <w:t>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CC039D">
        <w:rPr>
          <w:color w:val="0D0D0D" w:themeColor="text1" w:themeTint="F2"/>
        </w:rPr>
        <w:t>2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DD5FF9">
        <w:t>ABD ve</w:t>
      </w:r>
      <w:r w:rsidR="00CC039D" w:rsidRPr="00CC039D">
        <w:t xml:space="preserve"> Japonya tarafından </w:t>
      </w:r>
      <w:r w:rsidR="00CC039D">
        <w:t xml:space="preserve">önerilen </w:t>
      </w:r>
      <w:r w:rsidR="00CC039D" w:rsidRPr="00CC039D">
        <w:t>sınır d</w:t>
      </w:r>
      <w:r w:rsidR="00CC039D">
        <w:t xml:space="preserve">eğerlerin </w:t>
      </w:r>
      <w:r w:rsidR="00DD5FF9">
        <w:t xml:space="preserve">1 kez </w:t>
      </w:r>
      <w:r w:rsidR="00DD5FF9" w:rsidRPr="00CC039D">
        <w:t>ve DSÖ</w:t>
      </w:r>
      <w:r w:rsidR="00DD5FF9">
        <w:t xml:space="preserve"> </w:t>
      </w:r>
      <w:r w:rsidR="00DD5FF9" w:rsidRPr="00CC039D">
        <w:t xml:space="preserve">tarafından </w:t>
      </w:r>
      <w:r w:rsidR="00DD5FF9">
        <w:t xml:space="preserve">önerilen </w:t>
      </w:r>
      <w:r w:rsidR="00DD5FF9" w:rsidRPr="00CC039D">
        <w:t>sınır d</w:t>
      </w:r>
      <w:r w:rsidR="00DD5FF9">
        <w:t>eğer</w:t>
      </w:r>
      <w:r w:rsidR="00DD5FF9">
        <w:t xml:space="preserve">in </w:t>
      </w:r>
      <w:r w:rsidR="00DD5FF9">
        <w:t>ise 3 kez aşıl</w:t>
      </w:r>
      <w:r w:rsidR="00CC039D">
        <w:t xml:space="preserve">dığı </w:t>
      </w:r>
      <w:r w:rsidR="00DD5FF9">
        <w:t>belirlenmiştir</w:t>
      </w:r>
      <w:r w:rsidR="00CC039D">
        <w:t>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D5FF9" w:rsidRDefault="00DD5FF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D240EE"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D240EE" w:rsidRPr="00466C43">
        <w:rPr>
          <w:color w:val="0D0D0D" w:themeColor="text1" w:themeTint="F2"/>
        </w:rPr>
        <w:t>adet saatlik veri</w:t>
      </w:r>
      <w:r w:rsidR="00D240EE">
        <w:rPr>
          <w:color w:val="0D0D0D" w:themeColor="text1" w:themeTint="F2"/>
        </w:rPr>
        <w:t xml:space="preserve"> göz önüne alınmış olup</w:t>
      </w:r>
      <w:r w:rsidR="00D240EE" w:rsidRPr="00F77521">
        <w:rPr>
          <w:color w:val="0D0D0D" w:themeColor="text1" w:themeTint="F2"/>
        </w:rPr>
        <w:t xml:space="preserve"> </w:t>
      </w:r>
      <w:r w:rsidR="00D240EE">
        <w:rPr>
          <w:color w:val="0D0D0D" w:themeColor="text1" w:themeTint="F2"/>
        </w:rPr>
        <w:t xml:space="preserve">bunlarda </w:t>
      </w:r>
      <w:r w:rsidR="00D240EE" w:rsidRPr="002614C7">
        <w:rPr>
          <w:color w:val="0D0D0D" w:themeColor="text1" w:themeTint="F2"/>
        </w:rPr>
        <w:t>ölçüm hatasına rastlan</w:t>
      </w:r>
      <w:r w:rsidR="00734388">
        <w:rPr>
          <w:color w:val="0D0D0D" w:themeColor="text1" w:themeTint="F2"/>
        </w:rPr>
        <w:t>ma</w:t>
      </w:r>
      <w:r w:rsidR="00D240EE">
        <w:rPr>
          <w:color w:val="0D0D0D" w:themeColor="text1" w:themeTint="F2"/>
        </w:rPr>
        <w:t>mıştır</w:t>
      </w:r>
      <w:r w:rsidR="00D240EE">
        <w:t xml:space="preserve">.  </w:t>
      </w:r>
      <w:r w:rsidR="00D240EE" w:rsidRPr="00F71418">
        <w:rPr>
          <w:color w:val="0D0D0D" w:themeColor="text1" w:themeTint="F2"/>
        </w:rPr>
        <w:t xml:space="preserve"> </w:t>
      </w:r>
      <w:r w:rsidR="009C137C">
        <w:t xml:space="preserve">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DD5FF9">
        <w:t>17</w:t>
      </w:r>
      <w:r w:rsidR="00734388">
        <w:t>,9</w:t>
      </w:r>
      <w:r w:rsidR="00F21F22" w:rsidRPr="00743A9D">
        <w:t>±</w:t>
      </w:r>
      <w:r w:rsidR="00DD5FF9">
        <w:t>10,3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DD5FF9">
        <w:t>5</w:t>
      </w:r>
      <w:r w:rsidR="00734388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DD5FF9">
        <w:t>63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F930CA">
        <w:t>7,9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F930CA">
        <w:t>27,3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DD5FF9">
        <w:t>17</w:t>
      </w:r>
      <w:r w:rsidR="00734388">
        <w:t>,9</w:t>
      </w:r>
      <w:r w:rsidR="00076D82" w:rsidRPr="00743A9D">
        <w:t>±</w:t>
      </w:r>
      <w:r w:rsidR="00F930CA">
        <w:t>6,8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734388">
        <w:t>3</w:t>
      </w:r>
      <w:r w:rsidR="00B0051D" w:rsidRPr="00743A9D">
        <w:t>’</w:t>
      </w:r>
      <w:r w:rsidR="00734388">
        <w:t>d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C5AB0" w:rsidRPr="00C0016B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DC5AB0" w:rsidTr="00EE7017">
        <w:tc>
          <w:tcPr>
            <w:tcW w:w="1696" w:type="dxa"/>
          </w:tcPr>
          <w:p w:rsidR="00DC5AB0" w:rsidRPr="005B4DD4" w:rsidRDefault="00DC5AB0" w:rsidP="00EE7017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DC5AB0" w:rsidRPr="00786785" w:rsidRDefault="00DD5FF9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25</w:t>
            </w:r>
          </w:p>
        </w:tc>
        <w:tc>
          <w:tcPr>
            <w:tcW w:w="1069" w:type="dxa"/>
          </w:tcPr>
          <w:p w:rsidR="00DC5AB0" w:rsidRPr="00786785" w:rsidRDefault="00DD5FF9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08</w:t>
            </w:r>
          </w:p>
        </w:tc>
        <w:tc>
          <w:tcPr>
            <w:tcW w:w="1068" w:type="dxa"/>
          </w:tcPr>
          <w:p w:rsidR="00DC5AB0" w:rsidRPr="00786785" w:rsidRDefault="00DD5FF9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42</w:t>
            </w:r>
          </w:p>
        </w:tc>
        <w:tc>
          <w:tcPr>
            <w:tcW w:w="1068" w:type="dxa"/>
          </w:tcPr>
          <w:p w:rsidR="00DC5AB0" w:rsidRPr="00786785" w:rsidRDefault="00DD5FF9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67</w:t>
            </w:r>
          </w:p>
        </w:tc>
        <w:tc>
          <w:tcPr>
            <w:tcW w:w="1068" w:type="dxa"/>
          </w:tcPr>
          <w:p w:rsidR="00DC5AB0" w:rsidRPr="00786785" w:rsidRDefault="00DD5FF9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71</w:t>
            </w:r>
          </w:p>
        </w:tc>
        <w:tc>
          <w:tcPr>
            <w:tcW w:w="1068" w:type="dxa"/>
          </w:tcPr>
          <w:p w:rsidR="00DC5AB0" w:rsidRPr="00786785" w:rsidRDefault="00DD5FF9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54</w:t>
            </w:r>
          </w:p>
        </w:tc>
        <w:tc>
          <w:tcPr>
            <w:tcW w:w="1073" w:type="dxa"/>
          </w:tcPr>
          <w:p w:rsidR="00DC5AB0" w:rsidRPr="00786785" w:rsidRDefault="00DD5FF9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92</w:t>
            </w:r>
          </w:p>
        </w:tc>
      </w:tr>
    </w:tbl>
    <w:p w:rsidR="00DC5AB0" w:rsidRPr="00C0016B" w:rsidRDefault="00DC5AB0" w:rsidP="00DC5AB0">
      <w:pPr>
        <w:jc w:val="both"/>
        <w:rPr>
          <w:color w:val="0D0D0D" w:themeColor="text1" w:themeTint="F2"/>
        </w:rPr>
      </w:pPr>
    </w:p>
    <w:p w:rsidR="00B0051D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734388">
        <w:rPr>
          <w:color w:val="0D0D0D" w:themeColor="text1" w:themeTint="F2"/>
        </w:rPr>
        <w:t>4</w:t>
      </w:r>
      <w:r w:rsidR="008832D2">
        <w:rPr>
          <w:color w:val="0D0D0D" w:themeColor="text1" w:themeTint="F2"/>
        </w:rPr>
        <w:t>’d</w:t>
      </w:r>
      <w:r w:rsidR="00734388">
        <w:rPr>
          <w:color w:val="0D0D0D" w:themeColor="text1" w:themeTint="F2"/>
        </w:rPr>
        <w:t>e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4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F930CA">
        <w:t>2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4A3BBC" w:rsidP="00B87121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Pr="00466C43">
        <w:rPr>
          <w:color w:val="0D0D0D" w:themeColor="text1" w:themeTint="F2"/>
        </w:rPr>
        <w:t>adet saatlik veri</w:t>
      </w:r>
      <w:r>
        <w:rPr>
          <w:color w:val="0D0D0D" w:themeColor="text1" w:themeTint="F2"/>
        </w:rPr>
        <w:t xml:space="preserve"> göz önüne alınmış olup</w:t>
      </w:r>
      <w:r w:rsidRPr="00F77521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bunlarda </w:t>
      </w:r>
      <w:r w:rsidRPr="002614C7">
        <w:rPr>
          <w:color w:val="0D0D0D" w:themeColor="text1" w:themeTint="F2"/>
        </w:rPr>
        <w:t>ölçüm hatasına rastlan</w:t>
      </w:r>
      <w:r w:rsidR="00DC1310">
        <w:rPr>
          <w:color w:val="0D0D0D" w:themeColor="text1" w:themeTint="F2"/>
        </w:rPr>
        <w:t>ma</w:t>
      </w:r>
      <w:r>
        <w:rPr>
          <w:color w:val="0D0D0D" w:themeColor="text1" w:themeTint="F2"/>
        </w:rPr>
        <w:t>mıştır</w:t>
      </w:r>
      <w:r>
        <w:t xml:space="preserve">.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526552">
        <w:t>2,9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A848B0">
        <w:t>5</w:t>
      </w:r>
      <w:r w:rsidR="00526552">
        <w:t>1,8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526552">
        <w:t>22,0</w:t>
      </w:r>
      <w:r w:rsidR="006E2C8A" w:rsidRPr="00E528EB">
        <w:t>±</w:t>
      </w:r>
      <w:r w:rsidR="00526552">
        <w:t>17,7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734388">
        <w:t>5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734388">
        <w:t>5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,25</w:t>
            </w:r>
          </w:p>
        </w:tc>
        <w:tc>
          <w:tcPr>
            <w:tcW w:w="1069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92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42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,83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17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46</w:t>
            </w:r>
          </w:p>
        </w:tc>
        <w:tc>
          <w:tcPr>
            <w:tcW w:w="1073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88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4A3BBC">
        <w:rPr>
          <w:color w:val="0D0D0D" w:themeColor="text1" w:themeTint="F2"/>
        </w:rPr>
        <w:t>olup</w:t>
      </w:r>
      <w:r w:rsidR="004A3BBC" w:rsidRPr="00F77521">
        <w:rPr>
          <w:color w:val="0D0D0D" w:themeColor="text1" w:themeTint="F2"/>
        </w:rPr>
        <w:t xml:space="preserve"> </w:t>
      </w:r>
      <w:r w:rsidR="004A3BBC">
        <w:rPr>
          <w:color w:val="0D0D0D" w:themeColor="text1" w:themeTint="F2"/>
        </w:rPr>
        <w:t xml:space="preserve">bunlarda </w:t>
      </w:r>
      <w:r w:rsidR="004A3BBC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4A3BBC">
        <w:rPr>
          <w:color w:val="0D0D0D" w:themeColor="text1" w:themeTint="F2"/>
        </w:rPr>
        <w:t>mıştır</w:t>
      </w:r>
      <w:r w:rsidR="004A3BBC">
        <w:t xml:space="preserve">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526552">
        <w:t>7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526552">
        <w:t>117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526552">
        <w:t>53,9</w:t>
      </w:r>
      <w:r w:rsidR="003961FE" w:rsidRPr="00E528EB">
        <w:t>±</w:t>
      </w:r>
      <w:r w:rsidR="00526552">
        <w:t>27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734388">
        <w:t>6</w:t>
      </w:r>
      <w:r w:rsidR="003938C2" w:rsidRPr="00E528EB">
        <w:t>’d</w:t>
      </w:r>
      <w:r w:rsidR="00734388">
        <w:t>a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734388">
        <w:t>6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,42</w:t>
            </w:r>
          </w:p>
        </w:tc>
        <w:tc>
          <w:tcPr>
            <w:tcW w:w="1069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33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,54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,33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,13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,08</w:t>
            </w:r>
          </w:p>
        </w:tc>
        <w:tc>
          <w:tcPr>
            <w:tcW w:w="1073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46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734388">
        <w:rPr>
          <w:color w:val="0D0D0D" w:themeColor="text1" w:themeTint="F2"/>
        </w:rPr>
        <w:t>7</w:t>
      </w:r>
      <w:r w:rsidR="003938C2">
        <w:rPr>
          <w:color w:val="0D0D0D" w:themeColor="text1" w:themeTint="F2"/>
        </w:rPr>
        <w:t>’d</w:t>
      </w:r>
      <w:r w:rsidR="00734388">
        <w:rPr>
          <w:color w:val="0D0D0D" w:themeColor="text1" w:themeTint="F2"/>
        </w:rPr>
        <w:t>e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7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526552">
        <w:t>341,8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526552">
        <w:t>1045,8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526552">
        <w:t>721,9</w:t>
      </w:r>
      <w:r w:rsidR="00B006E8" w:rsidRPr="0026591D">
        <w:t>±</w:t>
      </w:r>
      <w:r w:rsidR="00526552">
        <w:t>225,6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3E1D2F">
        <w:t>8</w:t>
      </w:r>
      <w:r w:rsidR="00011E70" w:rsidRPr="0026591D">
        <w:t>’d</w:t>
      </w:r>
      <w:r w:rsidR="003E1D2F">
        <w:t>e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E1D2F" w:rsidP="00502ECE">
      <w:pPr>
        <w:jc w:val="both"/>
        <w:rPr>
          <w:color w:val="0D0D0D" w:themeColor="text1" w:themeTint="F2"/>
        </w:rPr>
      </w:pPr>
      <w:r>
        <w:t>Tablo 8</w:t>
      </w:r>
      <w:r w:rsidR="00011E70" w:rsidRPr="0026591D">
        <w:t xml:space="preserve">. </w:t>
      </w:r>
      <w:r w:rsidR="00D643DA" w:rsidRPr="0026591D">
        <w:t xml:space="preserve">Günlük </w:t>
      </w:r>
      <w:r w:rsidR="00011E70" w:rsidRPr="0026591D">
        <w:t>CO Değerleri (µg/m</w:t>
      </w:r>
      <w:r w:rsidR="00011E70" w:rsidRPr="0026591D">
        <w:rPr>
          <w:vertAlign w:val="superscript"/>
        </w:rPr>
        <w:t>3</w:t>
      </w:r>
      <w:r w:rsidR="00011E70"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9,17</w:t>
            </w:r>
          </w:p>
        </w:tc>
        <w:tc>
          <w:tcPr>
            <w:tcW w:w="1069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8,42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9,58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2,42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7,88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2,17</w:t>
            </w:r>
          </w:p>
        </w:tc>
        <w:tc>
          <w:tcPr>
            <w:tcW w:w="1073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3,3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3E1D2F">
        <w:t>9</w:t>
      </w:r>
      <w:r w:rsidRPr="0026591D">
        <w:t>’d</w:t>
      </w:r>
      <w:r w:rsidR="003E1D2F">
        <w:t>a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3E1D2F" w:rsidP="00011E70">
      <w:pPr>
        <w:pStyle w:val="altbaslk"/>
        <w:spacing w:before="0" w:beforeAutospacing="0" w:after="0" w:afterAutospacing="0" w:line="240" w:lineRule="atLeast"/>
        <w:jc w:val="both"/>
      </w:pPr>
      <w:r>
        <w:t>Tablo 9</w:t>
      </w:r>
      <w:r w:rsidR="00011E70" w:rsidRPr="0026591D">
        <w:t>. CO için Verilen Yönetmelik Değerleri (µg/m</w:t>
      </w:r>
      <w:r w:rsidR="00011E70"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04268B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526552">
        <w:t>2,0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526552">
        <w:t>56,9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526552">
        <w:t>24,4</w:t>
      </w:r>
      <w:r w:rsidR="00A019A7" w:rsidRPr="00A019A7">
        <w:t>±</w:t>
      </w:r>
      <w:r w:rsidR="00526552">
        <w:t>15,7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04268B">
        <w:t>0</w:t>
      </w:r>
      <w:r w:rsidR="00A019A7" w:rsidRPr="00A019A7">
        <w:t>’d</w:t>
      </w:r>
      <w:r w:rsidR="0004268B">
        <w:t>a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04268B">
        <w:t>0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45</w:t>
            </w:r>
          </w:p>
        </w:tc>
        <w:tc>
          <w:tcPr>
            <w:tcW w:w="1069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73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66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25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37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73</w:t>
            </w:r>
          </w:p>
        </w:tc>
        <w:tc>
          <w:tcPr>
            <w:tcW w:w="1073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40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C50C5D">
        <w:t>1</w:t>
      </w:r>
      <w:r w:rsidRPr="00732ADF">
        <w:t>’</w:t>
      </w:r>
      <w:r w:rsidR="00C50C5D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C50C5D">
        <w:t>1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3B4D" w:rsidRDefault="00C33B4D" w:rsidP="00C33B4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6. Metan (CH</w:t>
      </w:r>
      <w:r>
        <w:rPr>
          <w:color w:val="C00000"/>
          <w:vertAlign w:val="subscript"/>
        </w:rPr>
        <w:t>4</w:t>
      </w:r>
      <w:r>
        <w:rPr>
          <w:color w:val="C00000"/>
        </w:rPr>
        <w:t>) ve Metan-Olmayan Hidrokarbonlar (N-CH</w:t>
      </w:r>
      <w:r>
        <w:rPr>
          <w:color w:val="C00000"/>
          <w:vertAlign w:val="subscript"/>
        </w:rPr>
        <w:t>4</w:t>
      </w:r>
      <w:r>
        <w:rPr>
          <w:color w:val="C00000"/>
        </w:rPr>
        <w:t>)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jc w:val="both"/>
      </w:pPr>
      <w:r w:rsidRPr="00614385">
        <w:rPr>
          <w:color w:val="0D0D0D"/>
        </w:rPr>
        <w:t>Ölçüm istasyonunda hidrokarbonlar (</w:t>
      </w:r>
      <w:proofErr w:type="spellStart"/>
      <w:r w:rsidRPr="00614385">
        <w:rPr>
          <w:color w:val="0D0D0D"/>
        </w:rPr>
        <w:t>HK’lar</w:t>
      </w:r>
      <w:proofErr w:type="spellEnd"/>
      <w:r w:rsidRPr="00614385">
        <w:rPr>
          <w:color w:val="0D0D0D"/>
        </w:rPr>
        <w:t>), 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olarak aynı cihazla ölçülmektedir. Bu iki değerin toplamı da toplam HK değerini vermektedir</w:t>
      </w:r>
      <w:r w:rsidRPr="00614385">
        <w:t xml:space="preserve">. Her bir cihazda 168 adet saatlik veri dikkate alınmış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5B422F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5A41B5">
        <w:t>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6A5201">
        <w:rPr>
          <w:color w:val="0D0D0D"/>
        </w:rPr>
        <w:t>1103,6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6A5201">
        <w:t>1307,8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5A41B5">
        <w:t>1</w:t>
      </w:r>
      <w:r w:rsidR="006A5201">
        <w:t>177,5</w:t>
      </w:r>
      <w:r w:rsidRPr="00614385">
        <w:t>±</w:t>
      </w:r>
      <w:r w:rsidR="006A5201">
        <w:t>82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5B422F">
        <w:t>2</w:t>
      </w:r>
      <w:r w:rsidRPr="00614385">
        <w:t>’</w:t>
      </w:r>
      <w:r w:rsidR="005B422F">
        <w:t>d</w:t>
      </w:r>
      <w:r w:rsidRPr="00614385">
        <w:t xml:space="preserve">e özetlenmiştir. 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5B422F">
        <w:t>2</w:t>
      </w:r>
      <w:r w:rsidRPr="00614385">
        <w:t>. 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55,54</w:t>
            </w:r>
          </w:p>
        </w:tc>
        <w:tc>
          <w:tcPr>
            <w:tcW w:w="1069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3,04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3,58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7,75</w:t>
            </w:r>
          </w:p>
        </w:tc>
        <w:tc>
          <w:tcPr>
            <w:tcW w:w="1068" w:type="dxa"/>
          </w:tcPr>
          <w:p w:rsidR="00C33B4D" w:rsidRPr="00786785" w:rsidRDefault="0052655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17,38</w:t>
            </w:r>
          </w:p>
        </w:tc>
        <w:tc>
          <w:tcPr>
            <w:tcW w:w="1068" w:type="dxa"/>
          </w:tcPr>
          <w:p w:rsidR="00C33B4D" w:rsidRPr="00786785" w:rsidRDefault="006A5201" w:rsidP="00036A3B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2,63</w:t>
            </w:r>
          </w:p>
        </w:tc>
        <w:tc>
          <w:tcPr>
            <w:tcW w:w="1073" w:type="dxa"/>
          </w:tcPr>
          <w:p w:rsidR="00C33B4D" w:rsidRPr="00786785" w:rsidRDefault="006A5201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2,67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N-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6A5201">
        <w:rPr>
          <w:color w:val="0D0D0D"/>
        </w:rPr>
        <w:t>9,3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6A5201">
        <w:t>32,1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6A5201">
        <w:t>20,8</w:t>
      </w:r>
      <w:r w:rsidRPr="00614385">
        <w:t>±</w:t>
      </w:r>
      <w:r w:rsidR="006A5201">
        <w:t>9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 N-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5B422F">
        <w:t>3</w:t>
      </w:r>
      <w:r w:rsidRPr="00614385">
        <w:t>’</w:t>
      </w:r>
      <w:r w:rsidR="005B422F">
        <w:t>d</w:t>
      </w:r>
      <w:r w:rsidRPr="00614385">
        <w:t>e özetlenmiştir.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5B422F">
        <w:t>3</w:t>
      </w:r>
      <w:r w:rsidRPr="00614385">
        <w:t>. N-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0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1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2.02.2020</w:t>
            </w:r>
          </w:p>
        </w:tc>
        <w:tc>
          <w:tcPr>
            <w:tcW w:w="1068" w:type="dxa"/>
          </w:tcPr>
          <w:p w:rsidR="005E3B44" w:rsidRPr="005E3B44" w:rsidRDefault="005E3B44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3.02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5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5E3B44" w:rsidP="00EE7017">
            <w:r>
              <w:rPr>
                <w:color w:val="0D0D0D" w:themeColor="text1" w:themeTint="F2"/>
                <w:sz w:val="18"/>
                <w:szCs w:val="18"/>
              </w:rPr>
              <w:t>16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6A5201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08</w:t>
            </w:r>
          </w:p>
        </w:tc>
        <w:tc>
          <w:tcPr>
            <w:tcW w:w="1069" w:type="dxa"/>
          </w:tcPr>
          <w:p w:rsidR="00C33B4D" w:rsidRPr="00786785" w:rsidRDefault="006A5201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63</w:t>
            </w:r>
          </w:p>
        </w:tc>
        <w:tc>
          <w:tcPr>
            <w:tcW w:w="1068" w:type="dxa"/>
          </w:tcPr>
          <w:p w:rsidR="00C33B4D" w:rsidRPr="00786785" w:rsidRDefault="006A5201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63</w:t>
            </w:r>
          </w:p>
        </w:tc>
        <w:tc>
          <w:tcPr>
            <w:tcW w:w="1068" w:type="dxa"/>
          </w:tcPr>
          <w:p w:rsidR="00C33B4D" w:rsidRPr="00786785" w:rsidRDefault="006A5201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08</w:t>
            </w:r>
          </w:p>
        </w:tc>
        <w:tc>
          <w:tcPr>
            <w:tcW w:w="1068" w:type="dxa"/>
          </w:tcPr>
          <w:p w:rsidR="00C33B4D" w:rsidRPr="00786785" w:rsidRDefault="006A5201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58</w:t>
            </w:r>
          </w:p>
        </w:tc>
        <w:tc>
          <w:tcPr>
            <w:tcW w:w="1068" w:type="dxa"/>
          </w:tcPr>
          <w:p w:rsidR="00C33B4D" w:rsidRPr="00786785" w:rsidRDefault="006A5201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29</w:t>
            </w:r>
          </w:p>
        </w:tc>
        <w:tc>
          <w:tcPr>
            <w:tcW w:w="1073" w:type="dxa"/>
          </w:tcPr>
          <w:p w:rsidR="00C33B4D" w:rsidRPr="00786785" w:rsidRDefault="006A5201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29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F930CA" w:rsidRDefault="00F930CA" w:rsidP="00F930C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</w:t>
      </w:r>
      <w:bookmarkStart w:id="0" w:name="_GoBack"/>
      <w:bookmarkEnd w:id="0"/>
      <w:r>
        <w:rPr>
          <w:color w:val="C00000"/>
        </w:rPr>
        <w:t>NUÇLAR</w:t>
      </w:r>
    </w:p>
    <w:p w:rsidR="00F930CA" w:rsidRDefault="00F930CA" w:rsidP="00F930C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F930CA" w:rsidRDefault="00F930CA" w:rsidP="00F930CA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 xml:space="preserve">10 - 16 Şubat 2020 </w:t>
      </w:r>
      <w:r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F930CA" w:rsidRDefault="00F930CA" w:rsidP="00F930CA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F930CA" w:rsidRPr="00520AF8" w:rsidRDefault="00F930CA" w:rsidP="00F930CA">
      <w:pPr>
        <w:pStyle w:val="ListeParagraf"/>
        <w:numPr>
          <w:ilvl w:val="0"/>
          <w:numId w:val="7"/>
        </w:numPr>
        <w:jc w:val="both"/>
        <w:rPr>
          <w:color w:val="0D0D0D" w:themeColor="text1" w:themeTint="F2"/>
        </w:rPr>
      </w:pPr>
      <w:r w:rsidRPr="00962DDD">
        <w:rPr>
          <w:color w:val="0D0D0D" w:themeColor="text1" w:themeTint="F2"/>
        </w:rPr>
        <w:t>PM</w:t>
      </w:r>
      <w:r w:rsidRPr="00962DDD">
        <w:rPr>
          <w:color w:val="0D0D0D" w:themeColor="text1" w:themeTint="F2"/>
          <w:vertAlign w:val="subscript"/>
        </w:rPr>
        <w:t>10</w:t>
      </w:r>
      <w:r w:rsidRPr="00962DDD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</w:t>
      </w:r>
      <w:r>
        <w:t>ikrondan küçük olan tanecikler)</w:t>
      </w:r>
      <w:r w:rsidRPr="00520AF8">
        <w:rPr>
          <w:color w:val="0D0D0D" w:themeColor="text1" w:themeTint="F2"/>
        </w:rPr>
        <w:t xml:space="preserve"> ölçüm değerlerinin 24 saatlik ortalamaları dikkate alındığında ölçüm periyodunda ABD ve Japonya tarafından önerilen sınır değerlerin aşılmadığı ancak Ülkemiz, AB ve DSÖ tarafından verilen sınır değerlerin 1 kez aşıldığı tespit edilmiştir.</w:t>
      </w:r>
    </w:p>
    <w:p w:rsidR="00F930CA" w:rsidRDefault="00F930CA" w:rsidP="00F930CA">
      <w:pPr>
        <w:pStyle w:val="ListeParagraf"/>
        <w:jc w:val="both"/>
      </w:pPr>
    </w:p>
    <w:p w:rsidR="00F930CA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BE756A">
        <w:t>PM</w:t>
      </w:r>
      <w:r w:rsidRPr="00BE756A">
        <w:rPr>
          <w:vertAlign w:val="subscript"/>
        </w:rPr>
        <w:t>2,5</w:t>
      </w:r>
      <w:r w:rsidRPr="00BE756A">
        <w:t xml:space="preserve"> ölçüm değerlerinin 24 saatlik ortalamaları dikkate alındığında ölçüm periyodunda</w:t>
      </w:r>
      <w:r>
        <w:t xml:space="preserve"> ABD ve</w:t>
      </w:r>
      <w:r w:rsidRPr="00CC039D">
        <w:t xml:space="preserve"> Japonya tarafından </w:t>
      </w:r>
      <w:r>
        <w:t xml:space="preserve">önerilen </w:t>
      </w:r>
      <w:r w:rsidRPr="00CC039D">
        <w:t>sınır d</w:t>
      </w:r>
      <w:r>
        <w:t xml:space="preserve">eğerlerin 1 </w:t>
      </w:r>
      <w:proofErr w:type="gramStart"/>
      <w:r>
        <w:t>kez,</w:t>
      </w:r>
      <w:proofErr w:type="gramEnd"/>
      <w:r>
        <w:t xml:space="preserve"> </w:t>
      </w:r>
      <w:r w:rsidRPr="00CC039D">
        <w:t>ve DSÖ</w:t>
      </w:r>
      <w:r>
        <w:t xml:space="preserve"> </w:t>
      </w:r>
      <w:r w:rsidRPr="00CC039D">
        <w:t xml:space="preserve">tarafından </w:t>
      </w:r>
      <w:r>
        <w:t xml:space="preserve">önerilen </w:t>
      </w:r>
      <w:r w:rsidRPr="00CC039D">
        <w:t>sınır d</w:t>
      </w:r>
      <w:r>
        <w:t>eğerin ise 3 kez aşıldığı belirlenmiştir.</w:t>
      </w:r>
    </w:p>
    <w:p w:rsidR="00F930CA" w:rsidRDefault="00F930CA" w:rsidP="00F930CA">
      <w:pPr>
        <w:pStyle w:val="ListeParagraf"/>
      </w:pPr>
    </w:p>
    <w:p w:rsidR="00F930CA" w:rsidRPr="00885123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>
        <w:t>2</w:t>
      </w:r>
      <w:r w:rsidRPr="00F45BBF">
        <w:t xml:space="preserve"> kez geçilmiştir</w:t>
      </w:r>
      <w:r>
        <w:t>.</w:t>
      </w:r>
    </w:p>
    <w:p w:rsidR="00F930CA" w:rsidRDefault="00F930CA" w:rsidP="00F930CA">
      <w:pPr>
        <w:pStyle w:val="altbaslk"/>
        <w:spacing w:before="0" w:beforeAutospacing="0" w:after="0" w:afterAutospacing="0"/>
        <w:ind w:left="720"/>
        <w:jc w:val="both"/>
      </w:pPr>
    </w:p>
    <w:p w:rsidR="00F930CA" w:rsidRPr="00C722EC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F930CA" w:rsidRPr="00C722EC" w:rsidRDefault="00F930CA" w:rsidP="00F930CA">
      <w:pPr>
        <w:pStyle w:val="altbaslk"/>
        <w:spacing w:before="0" w:beforeAutospacing="0" w:after="0" w:afterAutospacing="0"/>
        <w:jc w:val="both"/>
      </w:pPr>
    </w:p>
    <w:p w:rsidR="00F930CA" w:rsidRPr="00C722EC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F930CA" w:rsidRPr="00C722EC" w:rsidRDefault="00F930CA" w:rsidP="00F930CA">
      <w:pPr>
        <w:pStyle w:val="altbaslk"/>
        <w:spacing w:before="0" w:beforeAutospacing="0" w:after="0" w:afterAutospacing="0"/>
        <w:jc w:val="both"/>
      </w:pPr>
    </w:p>
    <w:p w:rsidR="00F930CA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F930CA" w:rsidRDefault="00F930CA" w:rsidP="00F930CA">
      <w:pPr>
        <w:pStyle w:val="ListeParagraf"/>
      </w:pPr>
    </w:p>
    <w:p w:rsidR="00F930CA" w:rsidRPr="003F7B41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F930CA" w:rsidRDefault="00F930CA" w:rsidP="00F930CA">
      <w:pPr>
        <w:pStyle w:val="altbaslk"/>
        <w:spacing w:before="0" w:beforeAutospacing="0" w:after="0" w:afterAutospacing="0"/>
        <w:ind w:left="720"/>
        <w:jc w:val="both"/>
      </w:pPr>
    </w:p>
    <w:p w:rsidR="00F930CA" w:rsidRPr="00F441A2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6E6E" w:rsidRDefault="00DD6E6E" w:rsidP="000812A1">
      <w:r>
        <w:separator/>
      </w:r>
    </w:p>
  </w:endnote>
  <w:endnote w:type="continuationSeparator" w:id="0">
    <w:p w:rsidR="00DD6E6E" w:rsidRDefault="00DD6E6E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Content>
      <w:p w:rsidR="00EE7017" w:rsidRDefault="00EE70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520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EE7017" w:rsidRDefault="00EE701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6E6E" w:rsidRDefault="00DD6E6E" w:rsidP="000812A1">
      <w:r>
        <w:separator/>
      </w:r>
    </w:p>
  </w:footnote>
  <w:footnote w:type="continuationSeparator" w:id="0">
    <w:p w:rsidR="00DD6E6E" w:rsidRDefault="00DD6E6E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36A3B"/>
    <w:rsid w:val="00040B4B"/>
    <w:rsid w:val="00041E20"/>
    <w:rsid w:val="00041E72"/>
    <w:rsid w:val="0004268B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B6E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21BA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93C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B44"/>
    <w:rsid w:val="002A7E70"/>
    <w:rsid w:val="002B2C96"/>
    <w:rsid w:val="002B4AF1"/>
    <w:rsid w:val="002B4B5C"/>
    <w:rsid w:val="002B4EC6"/>
    <w:rsid w:val="002B5325"/>
    <w:rsid w:val="002C051B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1D2F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BBC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567D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6D12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6EB7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552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1B5"/>
    <w:rsid w:val="005A4B12"/>
    <w:rsid w:val="005A506F"/>
    <w:rsid w:val="005B1B0E"/>
    <w:rsid w:val="005B2F24"/>
    <w:rsid w:val="005B3B59"/>
    <w:rsid w:val="005B422F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C5E19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3B44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94A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A5201"/>
    <w:rsid w:val="006B0CD2"/>
    <w:rsid w:val="006B0D0F"/>
    <w:rsid w:val="006B1C2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388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2667D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A04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6B61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3048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2E4"/>
    <w:rsid w:val="00960EE2"/>
    <w:rsid w:val="00960FD6"/>
    <w:rsid w:val="00961C4B"/>
    <w:rsid w:val="0096225B"/>
    <w:rsid w:val="00962407"/>
    <w:rsid w:val="00962D80"/>
    <w:rsid w:val="00962DDD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059"/>
    <w:rsid w:val="00987A52"/>
    <w:rsid w:val="00987C53"/>
    <w:rsid w:val="00987FC5"/>
    <w:rsid w:val="00991491"/>
    <w:rsid w:val="00991F22"/>
    <w:rsid w:val="00991F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6256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8B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69AD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0B8"/>
    <w:rsid w:val="00B32794"/>
    <w:rsid w:val="00B33743"/>
    <w:rsid w:val="00B3506C"/>
    <w:rsid w:val="00B35411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CA2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1815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2E4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3B4D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0C5D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39D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4A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0EE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371E8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310"/>
    <w:rsid w:val="00DC1A74"/>
    <w:rsid w:val="00DC2C91"/>
    <w:rsid w:val="00DC40C6"/>
    <w:rsid w:val="00DC52B6"/>
    <w:rsid w:val="00DC5796"/>
    <w:rsid w:val="00DC5AB0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5FF9"/>
    <w:rsid w:val="00DD6E6E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2C24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017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0CA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091E5-5080-40A8-BC07-53CAC3D67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2360</Words>
  <Characters>13452</Characters>
  <Application>Microsoft Office Word</Application>
  <DocSecurity>0</DocSecurity>
  <Lines>112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7</cp:revision>
  <cp:lastPrinted>2016-06-14T09:44:00Z</cp:lastPrinted>
  <dcterms:created xsi:type="dcterms:W3CDTF">2020-02-17T08:03:00Z</dcterms:created>
  <dcterms:modified xsi:type="dcterms:W3CDTF">2020-02-17T08:34:00Z</dcterms:modified>
</cp:coreProperties>
</file>